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2493A" w14:textId="2E23710E" w:rsidR="000472C8" w:rsidRDefault="007D632B" w:rsidP="007D632B">
      <w:pPr>
        <w:pStyle w:val="Heading1"/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FB95C6B" wp14:editId="5E0F4CD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33550" cy="1053465"/>
            <wp:effectExtent l="0" t="0" r="0" b="0"/>
            <wp:wrapSquare wrapText="bothSides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howYour4-H_Colours_Logo_2019_RGB_Angl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43F6">
        <w:t>Communications Toolkit for 4-H Partners</w:t>
      </w:r>
    </w:p>
    <w:p w14:paraId="3FAD93DC" w14:textId="20B4F237" w:rsidR="002F43F6" w:rsidRPr="0010675B" w:rsidRDefault="007D632B" w:rsidP="007D632B">
      <w:pPr>
        <w:jc w:val="right"/>
      </w:pPr>
      <w:r w:rsidRPr="0010675B"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0F040137" wp14:editId="08BD2FCE">
            <wp:simplePos x="0" y="0"/>
            <wp:positionH relativeFrom="margin">
              <wp:posOffset>2187575</wp:posOffset>
            </wp:positionH>
            <wp:positionV relativeFrom="paragraph">
              <wp:posOffset>247650</wp:posOffset>
            </wp:positionV>
            <wp:extent cx="435610" cy="551180"/>
            <wp:effectExtent l="0" t="0" r="254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H Canada_Cl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1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3F6">
        <w:t>Updated October 2019</w:t>
      </w:r>
    </w:p>
    <w:p w14:paraId="5CC031A0" w14:textId="7C95BE0F" w:rsidR="000F511D" w:rsidRDefault="000F511D" w:rsidP="0010675B">
      <w:pPr>
        <w:pStyle w:val="NoSpacing"/>
      </w:pPr>
    </w:p>
    <w:p w14:paraId="17A93745" w14:textId="7F0537AD" w:rsidR="007D632B" w:rsidRDefault="007D632B" w:rsidP="0010675B">
      <w:pPr>
        <w:pStyle w:val="NoSpacing"/>
      </w:pPr>
    </w:p>
    <w:p w14:paraId="67F4FCDB" w14:textId="3C9552D2" w:rsidR="007D632B" w:rsidRDefault="007D632B" w:rsidP="0010675B">
      <w:pPr>
        <w:pStyle w:val="NoSpacing"/>
      </w:pPr>
    </w:p>
    <w:p w14:paraId="0C468489" w14:textId="77777777" w:rsidR="00FF12D5" w:rsidRPr="00FF12D5" w:rsidRDefault="00FF12D5" w:rsidP="00FF12D5"/>
    <w:p w14:paraId="015278CB" w14:textId="53F0B25A" w:rsidR="00FF12D5" w:rsidRDefault="007D632B" w:rsidP="00FF12D5">
      <w:pPr>
        <w:pStyle w:val="Heading1"/>
      </w:pPr>
      <w:r w:rsidRPr="00FF12D5">
        <w:t>Visit the Official Campaign Website</w:t>
      </w:r>
    </w:p>
    <w:p w14:paraId="279D132C" w14:textId="01125D61" w:rsidR="00FF12D5" w:rsidRPr="00FF12D5" w:rsidRDefault="00FF12D5" w:rsidP="00FF12D5">
      <w:r w:rsidRPr="00FF12D5">
        <w:t xml:space="preserve">Get involved with this exciting campaign at </w:t>
      </w:r>
      <w:hyperlink r:id="rId10" w:history="1">
        <w:r w:rsidRPr="00FF12D5">
          <w:rPr>
            <w:rStyle w:val="Hyperlink"/>
            <w:color w:val="019444"/>
          </w:rPr>
          <w:t>showyour4hcolours.ca</w:t>
        </w:r>
      </w:hyperlink>
      <w:r>
        <w:t>.</w:t>
      </w:r>
    </w:p>
    <w:p w14:paraId="543CB532" w14:textId="02A14EA3" w:rsidR="000F511D" w:rsidRPr="00FF12D5" w:rsidRDefault="000F511D" w:rsidP="00FF12D5">
      <w:pPr>
        <w:pStyle w:val="Heading1"/>
      </w:pPr>
      <w:r w:rsidRPr="00FF12D5">
        <w:t>About Show Your 4-H Colours</w:t>
      </w:r>
    </w:p>
    <w:p w14:paraId="69694D18" w14:textId="77777777" w:rsidR="004679DC" w:rsidRPr="00FF12D5" w:rsidRDefault="004679DC" w:rsidP="00FF12D5">
      <w:r w:rsidRPr="00FF12D5">
        <w:t>Show Your 4-H Colours is 4-H Canada’s annual campaign to celebrate the 4-H movement across Canada.</w:t>
      </w:r>
    </w:p>
    <w:p w14:paraId="4FE84F49" w14:textId="13563FA2" w:rsidR="00FF12D5" w:rsidRDefault="004679DC" w:rsidP="00FF12D5">
      <w:r w:rsidRPr="00FF12D5">
        <w:t xml:space="preserve">Every </w:t>
      </w:r>
      <w:proofErr w:type="gramStart"/>
      <w:r w:rsidRPr="00FF12D5">
        <w:t>November</w:t>
      </w:r>
      <w:r w:rsidR="00E74A57">
        <w:t>,</w:t>
      </w:r>
      <w:proofErr w:type="gramEnd"/>
      <w:r w:rsidRPr="00FF12D5">
        <w:t xml:space="preserve"> 4-H members, leaders, alumni and supporters alike come together to wear green, celebrate, and give back to both the environment and to 4-H, while spreading awareness of the positive impact the 4-H program is making in Canada and abroad. This campaign highlights the incredible things 4-H youth are doing in their communities and how the 4-H program is creating responsible, caring and contributing young leaders.</w:t>
      </w:r>
    </w:p>
    <w:p w14:paraId="2B31E712" w14:textId="6353A818" w:rsidR="00FF12D5" w:rsidRPr="00FF12D5" w:rsidRDefault="00BC2F02" w:rsidP="00FF12D5">
      <w:pPr>
        <w:pStyle w:val="Heading1"/>
      </w:pPr>
      <w:r w:rsidRPr="00FF12D5">
        <w:t>How to Celebrate Show Your 4-H Colours</w:t>
      </w:r>
    </w:p>
    <w:p w14:paraId="7D97FDCE" w14:textId="77777777" w:rsidR="00E523C2" w:rsidRPr="00FF12D5" w:rsidRDefault="00E523C2" w:rsidP="00FF12D5">
      <w:pPr>
        <w:pStyle w:val="Heading2"/>
      </w:pPr>
      <w:r w:rsidRPr="00FF12D5">
        <w:t>Wear green on Show Your 4-H Colours Day</w:t>
      </w:r>
    </w:p>
    <w:p w14:paraId="6C61E2F0" w14:textId="77777777" w:rsidR="00FF12D5" w:rsidRDefault="00FF12D5" w:rsidP="00E523C2">
      <w:pPr>
        <w:sectPr w:rsidR="00FF12D5" w:rsidSect="00FF12D5">
          <w:headerReference w:type="default" r:id="rId11"/>
          <w:type w:val="continuous"/>
          <w:pgSz w:w="12240" w:h="15840"/>
          <w:pgMar w:top="1440" w:right="1440" w:bottom="1276" w:left="1440" w:header="709" w:footer="709" w:gutter="0"/>
          <w:cols w:space="708"/>
          <w:titlePg/>
          <w:docGrid w:linePitch="360"/>
        </w:sectPr>
      </w:pPr>
    </w:p>
    <w:p w14:paraId="4AF0C797" w14:textId="3E15FB99" w:rsidR="00E523C2" w:rsidRDefault="00E523C2" w:rsidP="00E523C2">
      <w:r w:rsidRPr="00E523C2">
        <w:t>On </w:t>
      </w:r>
      <w:r w:rsidRPr="00E523C2">
        <w:rPr>
          <w:b/>
          <w:bCs/>
        </w:rPr>
        <w:t>November 6</w:t>
      </w:r>
      <w:r w:rsidRPr="00E523C2">
        <w:t xml:space="preserve">, join thousands of youth, volunteers, alumni and supporters from coast to coast for </w:t>
      </w:r>
      <w:hyperlink r:id="rId12" w:history="1">
        <w:r w:rsidRPr="00E523C2">
          <w:rPr>
            <w:rStyle w:val="Hyperlink"/>
            <w:color w:val="0B9444"/>
          </w:rPr>
          <w:t>Show Your 4-H Colours Day</w:t>
        </w:r>
      </w:hyperlink>
      <w:r w:rsidRPr="00E523C2">
        <w:rPr>
          <w:color w:val="0B9444"/>
        </w:rPr>
        <w:t xml:space="preserve"> </w:t>
      </w:r>
      <w:r w:rsidRPr="00E523C2">
        <w:t>as they wear their favourite green and celebrate 4-H!</w:t>
      </w:r>
    </w:p>
    <w:p w14:paraId="2B73E45A" w14:textId="0A7E8771" w:rsidR="00B02DBD" w:rsidRDefault="00B02DBD" w:rsidP="00E523C2">
      <w:r>
        <w:t>Encourage your coworkers and your network to join you in wearing green on November 6 and share photos in your green on social media using #ShowYour4HColours.</w:t>
      </w:r>
    </w:p>
    <w:p w14:paraId="35A757AD" w14:textId="4F48922B" w:rsidR="00B02DBD" w:rsidRDefault="00E523C2" w:rsidP="00E523C2">
      <w:r>
        <w:t xml:space="preserve">Download the </w:t>
      </w:r>
      <w:hyperlink r:id="rId13" w:history="1">
        <w:r w:rsidRPr="00B02DBD">
          <w:rPr>
            <w:rStyle w:val="Hyperlink"/>
            <w:color w:val="019444"/>
          </w:rPr>
          <w:t>poster</w:t>
        </w:r>
      </w:hyperlink>
      <w:r>
        <w:t xml:space="preserve"> to hang up in your workplace </w:t>
      </w:r>
      <w:r w:rsidR="00B02DBD">
        <w:t>to encourage your workplace to wear green and meet up for a group photo on November 6.</w:t>
      </w:r>
    </w:p>
    <w:p w14:paraId="7CFA5764" w14:textId="1CBAEEBE" w:rsidR="00B02DBD" w:rsidRPr="00B02DBD" w:rsidRDefault="00B02DBD" w:rsidP="00B02DBD">
      <w:pPr>
        <w:pStyle w:val="Heading2"/>
      </w:pPr>
      <w:r w:rsidRPr="00B02DBD">
        <w:t>Share your 4-H colours</w:t>
      </w:r>
      <w:r>
        <w:t xml:space="preserve"> on social media</w:t>
      </w:r>
    </w:p>
    <w:p w14:paraId="726A7E0B" w14:textId="6F7CBBC2" w:rsidR="00B02DBD" w:rsidRPr="00E523C2" w:rsidRDefault="00B02DBD" w:rsidP="00E523C2">
      <w:r w:rsidRPr="00B02DBD">
        <w:t xml:space="preserve">Use </w:t>
      </w:r>
      <w:r w:rsidRPr="00B02DBD">
        <w:rPr>
          <w:b/>
          <w:bCs/>
        </w:rPr>
        <w:t>#ShowYour4HColours</w:t>
      </w:r>
      <w:r w:rsidRPr="00B02DBD">
        <w:t xml:space="preserve"> on all social media platforms to </w:t>
      </w:r>
      <w:r>
        <w:t>share how you’re showing your 4-H colours and what 4-H means to you.</w:t>
      </w:r>
    </w:p>
    <w:p w14:paraId="14C96877" w14:textId="2CB84A05" w:rsidR="00E523C2" w:rsidRDefault="00E523C2" w:rsidP="00B02DBD">
      <w:pPr>
        <w:pStyle w:val="Heading2"/>
      </w:pPr>
      <w:r>
        <w:t>Buy green 4-H merchandise</w:t>
      </w:r>
    </w:p>
    <w:p w14:paraId="6C568E5B" w14:textId="6FDB5638" w:rsidR="00E523C2" w:rsidRDefault="00E523C2" w:rsidP="00E523C2">
      <w:r w:rsidRPr="00E523C2">
        <w:t xml:space="preserve">Get your green on and shop </w:t>
      </w:r>
      <w:r>
        <w:t xml:space="preserve">all the green merchandise the </w:t>
      </w:r>
      <w:hyperlink r:id="rId14" w:history="1">
        <w:r w:rsidRPr="00E523C2">
          <w:rPr>
            <w:rStyle w:val="Hyperlink"/>
            <w:color w:val="0B9444"/>
          </w:rPr>
          <w:t>4-H Canada Store</w:t>
        </w:r>
      </w:hyperlink>
      <w:r>
        <w:t xml:space="preserve"> has to offer.</w:t>
      </w:r>
    </w:p>
    <w:p w14:paraId="143BDDD9" w14:textId="77777777" w:rsidR="00E523C2" w:rsidRPr="00E523C2" w:rsidRDefault="00E523C2" w:rsidP="00FF12D5">
      <w:pPr>
        <w:pStyle w:val="Heading2"/>
      </w:pPr>
      <w:r w:rsidRPr="00E523C2">
        <w:t>Spread the word</w:t>
      </w:r>
    </w:p>
    <w:p w14:paraId="582791A6" w14:textId="00A831B1" w:rsidR="00FF12D5" w:rsidRDefault="00E523C2" w:rsidP="00E523C2">
      <w:r w:rsidRPr="00E523C2">
        <w:t>Tell everyone you know about the great things 4-H'ers are doing in your community</w:t>
      </w:r>
      <w:r w:rsidR="00B02DBD">
        <w:t xml:space="preserve"> with our handy downloads, templates and tools available on </w:t>
      </w:r>
      <w:hyperlink r:id="rId15" w:history="1">
        <w:r w:rsidR="00B02DBD" w:rsidRPr="00B02DBD">
          <w:rPr>
            <w:rStyle w:val="Hyperlink"/>
            <w:color w:val="019444"/>
          </w:rPr>
          <w:t>our website</w:t>
        </w:r>
      </w:hyperlink>
      <w:r w:rsidR="00B02DBD">
        <w:t xml:space="preserve">. Check out the pre-written messaging at the end of this document </w:t>
      </w:r>
      <w:r w:rsidR="0060778C">
        <w:t>to help you spread the 4-H message</w:t>
      </w:r>
      <w:r w:rsidR="00B02DBD">
        <w:t>.</w:t>
      </w:r>
    </w:p>
    <w:p w14:paraId="4240A303" w14:textId="6A9EA94C" w:rsidR="00FF12D5" w:rsidRDefault="00FF12D5"/>
    <w:p w14:paraId="5ACC5F1D" w14:textId="56997D4B" w:rsidR="00B02DBD" w:rsidRPr="00B02DBD" w:rsidRDefault="00B02DBD" w:rsidP="00FF12D5">
      <w:pPr>
        <w:pStyle w:val="Heading2"/>
      </w:pPr>
      <w:r>
        <w:lastRenderedPageBreak/>
        <w:t>Share your 4-H story</w:t>
      </w:r>
    </w:p>
    <w:p w14:paraId="7834AFFC" w14:textId="516535AB" w:rsidR="00B02DBD" w:rsidRDefault="002D7034" w:rsidP="00B02DBD">
      <w:hyperlink r:id="rId16" w:history="1">
        <w:r w:rsidR="00B02DBD">
          <w:rPr>
            <w:rStyle w:val="Hyperlink"/>
            <w:color w:val="019444"/>
          </w:rPr>
          <w:t xml:space="preserve">Tell the world your </w:t>
        </w:r>
        <w:r w:rsidR="00B02DBD" w:rsidRPr="00B02DBD">
          <w:rPr>
            <w:rStyle w:val="Hyperlink"/>
            <w:color w:val="019444"/>
          </w:rPr>
          <w:t>4-H story</w:t>
        </w:r>
      </w:hyperlink>
      <w:r w:rsidR="00B02DBD">
        <w:t>, how 4-H has impact</w:t>
      </w:r>
      <w:r w:rsidR="00894B16">
        <w:t>ed</w:t>
      </w:r>
      <w:r w:rsidR="00B02DBD">
        <w:t xml:space="preserve"> you, how you’re currently involved or supporting 4-H, and/or</w:t>
      </w:r>
      <w:r w:rsidR="00B02DBD" w:rsidRPr="00B02DBD">
        <w:t xml:space="preserve"> how you are showing your 4-H colours this November!</w:t>
      </w:r>
    </w:p>
    <w:p w14:paraId="656AD374" w14:textId="77777777" w:rsidR="00B02DBD" w:rsidRPr="00B02DBD" w:rsidRDefault="00B02DBD" w:rsidP="00FF12D5">
      <w:pPr>
        <w:pStyle w:val="Heading2"/>
      </w:pPr>
      <w:r w:rsidRPr="00B02DBD">
        <w:t>Visit a landmark lit up in green</w:t>
      </w:r>
    </w:p>
    <w:p w14:paraId="67A5DE31" w14:textId="0F505383" w:rsidR="00B02DBD" w:rsidRDefault="00B02DBD" w:rsidP="00B02DBD">
      <w:r w:rsidRPr="00B02DBD">
        <w:t>Canadian landmarks are showing their 4-H colours by lighting up in green on the evening of November 6.</w:t>
      </w:r>
      <w:r>
        <w:t xml:space="preserve"> </w:t>
      </w:r>
      <w:hyperlink r:id="rId17" w:history="1">
        <w:r w:rsidRPr="00B02DBD">
          <w:rPr>
            <w:rStyle w:val="Hyperlink"/>
            <w:color w:val="019444"/>
          </w:rPr>
          <w:t>See the list of landmarks</w:t>
        </w:r>
      </w:hyperlink>
      <w:r>
        <w:t xml:space="preserve"> on our website starting November 1.</w:t>
      </w:r>
    </w:p>
    <w:p w14:paraId="7C692AEA" w14:textId="77777777" w:rsidR="00BF0DA2" w:rsidRDefault="00BF0DA2" w:rsidP="00BF0DA2">
      <w:pPr>
        <w:pStyle w:val="Heading2"/>
      </w:pPr>
      <w:r>
        <w:t>Give back to the environment and 4-H</w:t>
      </w:r>
    </w:p>
    <w:p w14:paraId="57D9AF86" w14:textId="6A4E45B4" w:rsidR="00BF0DA2" w:rsidRDefault="00BF0DA2" w:rsidP="00BF0DA2">
      <w:r>
        <w:t xml:space="preserve">The Give Back Drive challenges the 4-H community to “give back” both by helping the environment and by supporting 4-H. Support local clubs who are organizing electronics recycling drives and collecting donations to support 4-H. Show your support at </w:t>
      </w:r>
      <w:hyperlink r:id="rId18" w:history="1">
        <w:r w:rsidRPr="00BF0DA2">
          <w:rPr>
            <w:rStyle w:val="Hyperlink"/>
            <w:color w:val="019444"/>
          </w:rPr>
          <w:t>showyour4hcolours.ca/giveback</w:t>
        </w:r>
      </w:hyperlink>
      <w:r>
        <w:t>.</w:t>
      </w:r>
    </w:p>
    <w:p w14:paraId="1F313CE7" w14:textId="77777777" w:rsidR="000472C8" w:rsidRPr="0010675B" w:rsidRDefault="000472C8" w:rsidP="007D632B">
      <w:pPr>
        <w:pStyle w:val="Heading1"/>
      </w:pPr>
      <w:r w:rsidRPr="0010675B">
        <w:t>Social Media Accou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3"/>
        <w:gridCol w:w="2355"/>
        <w:gridCol w:w="2443"/>
        <w:gridCol w:w="2129"/>
      </w:tblGrid>
      <w:tr w:rsidR="0010675B" w:rsidRPr="0010675B" w14:paraId="50B7A207" w14:textId="77777777" w:rsidTr="000472C8">
        <w:trPr>
          <w:trHeight w:val="454"/>
        </w:trPr>
        <w:tc>
          <w:tcPr>
            <w:tcW w:w="2423" w:type="dxa"/>
            <w:shd w:val="clear" w:color="auto" w:fill="0B9444"/>
            <w:vAlign w:val="center"/>
          </w:tcPr>
          <w:p w14:paraId="210386CA" w14:textId="77777777" w:rsidR="000472C8" w:rsidRPr="0010675B" w:rsidRDefault="000472C8" w:rsidP="0010675B">
            <w:pPr>
              <w:jc w:val="center"/>
              <w:rPr>
                <w:color w:val="FFFFFF" w:themeColor="background1"/>
              </w:rPr>
            </w:pPr>
            <w:r w:rsidRPr="0010675B">
              <w:rPr>
                <w:color w:val="FFFFFF" w:themeColor="background1"/>
              </w:rPr>
              <w:t>Facebook</w:t>
            </w:r>
          </w:p>
        </w:tc>
        <w:tc>
          <w:tcPr>
            <w:tcW w:w="2355" w:type="dxa"/>
            <w:shd w:val="clear" w:color="auto" w:fill="0B9444"/>
            <w:vAlign w:val="center"/>
          </w:tcPr>
          <w:p w14:paraId="1F56C009" w14:textId="77777777" w:rsidR="000472C8" w:rsidRPr="0010675B" w:rsidRDefault="000472C8" w:rsidP="0010675B">
            <w:pPr>
              <w:jc w:val="center"/>
              <w:rPr>
                <w:color w:val="FFFFFF" w:themeColor="background1"/>
              </w:rPr>
            </w:pPr>
            <w:r w:rsidRPr="0010675B">
              <w:rPr>
                <w:color w:val="FFFFFF" w:themeColor="background1"/>
              </w:rPr>
              <w:t>Twitter</w:t>
            </w:r>
          </w:p>
        </w:tc>
        <w:tc>
          <w:tcPr>
            <w:tcW w:w="2443" w:type="dxa"/>
            <w:shd w:val="clear" w:color="auto" w:fill="0B9444"/>
            <w:vAlign w:val="center"/>
          </w:tcPr>
          <w:p w14:paraId="5E11EC24" w14:textId="77777777" w:rsidR="000472C8" w:rsidRPr="0010675B" w:rsidRDefault="000472C8" w:rsidP="0010675B">
            <w:pPr>
              <w:jc w:val="center"/>
              <w:rPr>
                <w:color w:val="FFFFFF" w:themeColor="background1"/>
              </w:rPr>
            </w:pPr>
            <w:r w:rsidRPr="0010675B">
              <w:rPr>
                <w:color w:val="FFFFFF" w:themeColor="background1"/>
              </w:rPr>
              <w:t>Instagram</w:t>
            </w:r>
          </w:p>
        </w:tc>
        <w:tc>
          <w:tcPr>
            <w:tcW w:w="2129" w:type="dxa"/>
            <w:shd w:val="clear" w:color="auto" w:fill="0B9444"/>
            <w:vAlign w:val="center"/>
          </w:tcPr>
          <w:p w14:paraId="709CF6DE" w14:textId="77777777" w:rsidR="000472C8" w:rsidRPr="0010675B" w:rsidRDefault="000472C8" w:rsidP="0010675B">
            <w:pPr>
              <w:jc w:val="center"/>
              <w:rPr>
                <w:color w:val="FFFFFF" w:themeColor="background1"/>
              </w:rPr>
            </w:pPr>
            <w:r w:rsidRPr="0010675B">
              <w:rPr>
                <w:color w:val="FFFFFF" w:themeColor="background1"/>
              </w:rPr>
              <w:t>LinkedIn</w:t>
            </w:r>
          </w:p>
        </w:tc>
      </w:tr>
      <w:tr w:rsidR="000472C8" w:rsidRPr="0010675B" w14:paraId="60BCF0DA" w14:textId="77777777" w:rsidTr="000472C8">
        <w:trPr>
          <w:trHeight w:val="454"/>
        </w:trPr>
        <w:tc>
          <w:tcPr>
            <w:tcW w:w="2423" w:type="dxa"/>
            <w:vAlign w:val="center"/>
          </w:tcPr>
          <w:p w14:paraId="2FCFB84B" w14:textId="77777777" w:rsidR="000472C8" w:rsidRPr="0005099B" w:rsidRDefault="002D7034" w:rsidP="0010675B">
            <w:pPr>
              <w:jc w:val="center"/>
              <w:rPr>
                <w:u w:val="single"/>
              </w:rPr>
            </w:pPr>
            <w:hyperlink r:id="rId19" w:history="1">
              <w:r w:rsidR="000472C8" w:rsidRPr="0005099B">
                <w:rPr>
                  <w:rStyle w:val="Hyperlink"/>
                  <w:color w:val="0B9444"/>
                </w:rPr>
                <w:t>/4HCanada</w:t>
              </w:r>
            </w:hyperlink>
          </w:p>
        </w:tc>
        <w:tc>
          <w:tcPr>
            <w:tcW w:w="2355" w:type="dxa"/>
            <w:vAlign w:val="center"/>
          </w:tcPr>
          <w:p w14:paraId="4EDDCF3D" w14:textId="77777777" w:rsidR="000472C8" w:rsidRPr="0005099B" w:rsidRDefault="002D7034" w:rsidP="0010675B">
            <w:pPr>
              <w:jc w:val="center"/>
              <w:rPr>
                <w:u w:val="single"/>
              </w:rPr>
            </w:pPr>
            <w:hyperlink r:id="rId20" w:history="1">
              <w:r w:rsidR="000472C8" w:rsidRPr="0005099B">
                <w:rPr>
                  <w:rStyle w:val="Hyperlink"/>
                  <w:color w:val="0B9444"/>
                </w:rPr>
                <w:t>@4HCanada</w:t>
              </w:r>
            </w:hyperlink>
          </w:p>
        </w:tc>
        <w:tc>
          <w:tcPr>
            <w:tcW w:w="2443" w:type="dxa"/>
            <w:vAlign w:val="center"/>
          </w:tcPr>
          <w:p w14:paraId="2E6447A1" w14:textId="77777777" w:rsidR="000472C8" w:rsidRPr="0005099B" w:rsidRDefault="002D7034" w:rsidP="0010675B">
            <w:pPr>
              <w:jc w:val="center"/>
              <w:rPr>
                <w:u w:val="single"/>
              </w:rPr>
            </w:pPr>
            <w:hyperlink r:id="rId21" w:history="1">
              <w:r w:rsidR="000472C8" w:rsidRPr="0005099B">
                <w:rPr>
                  <w:rStyle w:val="Hyperlink"/>
                  <w:color w:val="0B9444"/>
                </w:rPr>
                <w:t>@4hcanada</w:t>
              </w:r>
            </w:hyperlink>
          </w:p>
        </w:tc>
        <w:tc>
          <w:tcPr>
            <w:tcW w:w="2129" w:type="dxa"/>
            <w:vAlign w:val="center"/>
          </w:tcPr>
          <w:p w14:paraId="581CB79D" w14:textId="77777777" w:rsidR="000472C8" w:rsidRPr="0005099B" w:rsidRDefault="002D7034" w:rsidP="0010675B">
            <w:pPr>
              <w:jc w:val="center"/>
              <w:rPr>
                <w:u w:val="single"/>
              </w:rPr>
            </w:pPr>
            <w:hyperlink r:id="rId22" w:history="1">
              <w:r w:rsidR="000472C8" w:rsidRPr="0005099B">
                <w:rPr>
                  <w:rStyle w:val="Hyperlink"/>
                  <w:color w:val="0B9444"/>
                </w:rPr>
                <w:t>4-H Canada</w:t>
              </w:r>
            </w:hyperlink>
          </w:p>
        </w:tc>
      </w:tr>
    </w:tbl>
    <w:p w14:paraId="4B70CDD6" w14:textId="77777777" w:rsidR="000472C8" w:rsidRPr="0010675B" w:rsidRDefault="000472C8" w:rsidP="0010675B">
      <w:pPr>
        <w:pStyle w:val="NoSpacing"/>
      </w:pPr>
    </w:p>
    <w:p w14:paraId="41956122" w14:textId="428BC2D7" w:rsidR="000472C8" w:rsidRPr="0010675B" w:rsidRDefault="000472C8" w:rsidP="007D632B">
      <w:pPr>
        <w:pStyle w:val="Heading1"/>
      </w:pPr>
      <w:r w:rsidRPr="0010675B">
        <w:t>Hashtag</w:t>
      </w:r>
    </w:p>
    <w:p w14:paraId="7FEA563D" w14:textId="06BE7F5C" w:rsidR="00F03F38" w:rsidRPr="00FF12D5" w:rsidRDefault="007D632B" w:rsidP="007D632B">
      <w:pPr>
        <w:rPr>
          <w:b/>
          <w:bCs/>
          <w:color w:val="000000" w:themeColor="text1"/>
        </w:rPr>
      </w:pPr>
      <w:r w:rsidRPr="00FF12D5">
        <w:rPr>
          <w:b/>
          <w:bCs/>
          <w:color w:val="000000" w:themeColor="text1"/>
        </w:rPr>
        <w:t>#ShowYour4HColours</w:t>
      </w:r>
    </w:p>
    <w:p w14:paraId="53B7959A" w14:textId="77777777" w:rsidR="000F511D" w:rsidRPr="0005099B" w:rsidRDefault="0005099B" w:rsidP="007D632B">
      <w:pPr>
        <w:pStyle w:val="Heading1"/>
      </w:pPr>
      <w:r>
        <w:t>Social Media Messages</w:t>
      </w:r>
    </w:p>
    <w:p w14:paraId="7C7727B7" w14:textId="4F870A13" w:rsidR="00FF12D5" w:rsidRDefault="000F511D" w:rsidP="0010675B">
      <w:pPr>
        <w:rPr>
          <w:lang w:val="en-US"/>
        </w:rPr>
      </w:pPr>
      <w:r w:rsidRPr="0010675B">
        <w:t xml:space="preserve">Here are social media messages </w:t>
      </w:r>
      <w:r w:rsidR="00FF12D5">
        <w:t xml:space="preserve">you can share to show your 4-H colours with 4-H! </w:t>
      </w:r>
      <w:r w:rsidR="00FF12D5" w:rsidRPr="0010675B">
        <w:rPr>
          <w:lang w:val="en-US"/>
        </w:rPr>
        <w:t>Feel free to adjust these messages and use them wherever you’d like</w:t>
      </w:r>
      <w:r w:rsidR="00FF12D5">
        <w:rPr>
          <w:lang w:val="en-US"/>
        </w:rPr>
        <w:t>, and p</w:t>
      </w:r>
      <w:r w:rsidR="00FF12D5" w:rsidRPr="0010675B">
        <w:rPr>
          <w:lang w:val="en-US"/>
        </w:rPr>
        <w:t xml:space="preserve">air </w:t>
      </w:r>
      <w:r w:rsidR="0060778C">
        <w:rPr>
          <w:lang w:val="en-US"/>
        </w:rPr>
        <w:t xml:space="preserve">them </w:t>
      </w:r>
      <w:r w:rsidR="00FF12D5" w:rsidRPr="0010675B">
        <w:rPr>
          <w:lang w:val="en-US"/>
        </w:rPr>
        <w:t>with the</w:t>
      </w:r>
      <w:r w:rsidR="00F323BB">
        <w:rPr>
          <w:lang w:val="en-US"/>
        </w:rPr>
        <w:t>se</w:t>
      </w:r>
      <w:r w:rsidR="00FF12D5" w:rsidRPr="0010675B">
        <w:rPr>
          <w:lang w:val="en-US"/>
        </w:rPr>
        <w:t xml:space="preserve"> </w:t>
      </w:r>
      <w:hyperlink r:id="rId23" w:history="1">
        <w:r w:rsidR="00FF12D5" w:rsidRPr="00FF12D5">
          <w:rPr>
            <w:rStyle w:val="Hyperlink"/>
            <w:color w:val="019444"/>
            <w:lang w:val="en-US"/>
          </w:rPr>
          <w:t>graphics</w:t>
        </w:r>
      </w:hyperlink>
      <w:r w:rsidR="00FF12D5" w:rsidRPr="0010675B">
        <w:rPr>
          <w:lang w:val="en-US"/>
        </w:rPr>
        <w:t>.</w:t>
      </w:r>
    </w:p>
    <w:p w14:paraId="3D7BD53F" w14:textId="776999A4" w:rsidR="00FF12D5" w:rsidRDefault="00FF12D5" w:rsidP="00FF12D5">
      <w:pPr>
        <w:pStyle w:val="Heading2"/>
      </w:pPr>
      <w:r>
        <w:rPr>
          <w:lang w:val="en-US"/>
        </w:rPr>
        <w:t>Messages for October and November</w:t>
      </w:r>
    </w:p>
    <w:p w14:paraId="17AD781A" w14:textId="2D95F682" w:rsidR="00BF0DA2" w:rsidRDefault="00407608" w:rsidP="00BF0DA2">
      <w:pPr>
        <w:pStyle w:val="ListParagraph"/>
        <w:numPr>
          <w:ilvl w:val="0"/>
          <w:numId w:val="2"/>
        </w:numPr>
      </w:pPr>
      <w:r w:rsidRPr="0010675B">
        <w:t xml:space="preserve">#ShowYour4HColours Day is November </w:t>
      </w:r>
      <w:r w:rsidR="00FF12D5">
        <w:t>6</w:t>
      </w:r>
      <w:r w:rsidRPr="0010675B">
        <w:t xml:space="preserve">! </w:t>
      </w:r>
      <w:r w:rsidR="00FF12D5">
        <w:t>Wear green, celebrate 4-H and give back with us!</w:t>
      </w:r>
      <w:r w:rsidRPr="0010675B">
        <w:t xml:space="preserve"> </w:t>
      </w:r>
      <w:hyperlink r:id="rId24" w:history="1">
        <w:r w:rsidRPr="0010675B">
          <w:rPr>
            <w:rStyle w:val="Hyperlink"/>
            <w:color w:val="0B9444"/>
          </w:rPr>
          <w:t>showyour4hcolours.ca</w:t>
        </w:r>
      </w:hyperlink>
    </w:p>
    <w:p w14:paraId="0B1DDA19" w14:textId="32C8CE25" w:rsidR="000F511D" w:rsidRPr="0010675B" w:rsidRDefault="00757321" w:rsidP="0010675B">
      <w:pPr>
        <w:pStyle w:val="ListParagraph"/>
        <w:numPr>
          <w:ilvl w:val="0"/>
          <w:numId w:val="2"/>
        </w:numPr>
      </w:pPr>
      <w:r w:rsidRPr="0010675B">
        <w:t xml:space="preserve">How are you celebrating </w:t>
      </w:r>
      <w:r w:rsidR="00FF12D5">
        <w:t>#ShowYour4HColours Month t</w:t>
      </w:r>
      <w:r w:rsidR="00894B16">
        <w:t>h</w:t>
      </w:r>
      <w:r w:rsidR="00FF12D5">
        <w:t>is November</w:t>
      </w:r>
      <w:r w:rsidRPr="0010675B">
        <w:t xml:space="preserve">? </w:t>
      </w:r>
      <w:r w:rsidR="00FF12D5">
        <w:t xml:space="preserve">Get involved today at </w:t>
      </w:r>
      <w:hyperlink r:id="rId25" w:history="1">
        <w:r w:rsidR="00FF12D5" w:rsidRPr="0010675B">
          <w:rPr>
            <w:rStyle w:val="Hyperlink"/>
            <w:color w:val="0B9444"/>
          </w:rPr>
          <w:t>showyour4hcolours.ca</w:t>
        </w:r>
      </w:hyperlink>
    </w:p>
    <w:p w14:paraId="1829D420" w14:textId="7546D350" w:rsidR="000F511D" w:rsidRPr="0010675B" w:rsidRDefault="00CE68A1" w:rsidP="0010675B">
      <w:pPr>
        <w:pStyle w:val="ListParagraph"/>
        <w:numPr>
          <w:ilvl w:val="0"/>
          <w:numId w:val="2"/>
        </w:numPr>
      </w:pPr>
      <w:r w:rsidRPr="00FF12D5">
        <w:t xml:space="preserve">Get ready to #ShowYour4HColours with us and @4HCanada </w:t>
      </w:r>
      <w:r w:rsidR="00FF12D5">
        <w:t>on</w:t>
      </w:r>
      <w:r w:rsidRPr="00FF12D5">
        <w:t xml:space="preserve"> November</w:t>
      </w:r>
      <w:r w:rsidR="00FF12D5">
        <w:t xml:space="preserve"> 6</w:t>
      </w:r>
      <w:r w:rsidRPr="00FF12D5">
        <w:t>! Learn how you can get</w:t>
      </w:r>
      <w:r w:rsidR="00FF12D5">
        <w:t xml:space="preserve"> involved and celebrate 4-H</w:t>
      </w:r>
      <w:r w:rsidRPr="0010675B">
        <w:t xml:space="preserve"> at </w:t>
      </w:r>
      <w:hyperlink r:id="rId26" w:history="1">
        <w:r w:rsidR="00FF12D5" w:rsidRPr="0010675B">
          <w:rPr>
            <w:rStyle w:val="Hyperlink"/>
            <w:color w:val="0B9444"/>
          </w:rPr>
          <w:t>showyour4hcolours.ca</w:t>
        </w:r>
      </w:hyperlink>
    </w:p>
    <w:p w14:paraId="17BBA0B3" w14:textId="77777777" w:rsidR="00F03F38" w:rsidRPr="00FF12D5" w:rsidRDefault="00F03F38" w:rsidP="0010675B">
      <w:pPr>
        <w:pStyle w:val="ListParagraph"/>
        <w:numPr>
          <w:ilvl w:val="0"/>
          <w:numId w:val="2"/>
        </w:numPr>
      </w:pPr>
      <w:r w:rsidRPr="0010675B">
        <w:t>4</w:t>
      </w:r>
      <w:r w:rsidRPr="00FF12D5">
        <w:t xml:space="preserve">-H youth are doing </w:t>
      </w:r>
      <w:r w:rsidR="00AE1142" w:rsidRPr="00FF12D5">
        <w:t xml:space="preserve">great things </w:t>
      </w:r>
      <w:r w:rsidRPr="00FF12D5">
        <w:t>in their communities across Canada! We are proud to support the 4-H program in helping to create responsible, caring and contributing young leaders. #ShowYour4HColours</w:t>
      </w:r>
    </w:p>
    <w:p w14:paraId="1410BB09" w14:textId="7304C311" w:rsidR="000B6ABE" w:rsidRDefault="00F03F38" w:rsidP="0010675B">
      <w:pPr>
        <w:pStyle w:val="ListParagraph"/>
        <w:numPr>
          <w:ilvl w:val="0"/>
          <w:numId w:val="2"/>
        </w:numPr>
      </w:pPr>
      <w:r w:rsidRPr="00FF12D5">
        <w:t xml:space="preserve">We’re joining @4HCanada and 4-H’ers across the country this November to celebrate #ShowYour4HColours! Join us as we wear green </w:t>
      </w:r>
      <w:r w:rsidR="000B6ABE" w:rsidRPr="00FF12D5">
        <w:t>to bring awareness to the</w:t>
      </w:r>
      <w:r w:rsidRPr="00FF12D5">
        <w:t xml:space="preserve"> good 4-H is doing for youth in Canada.</w:t>
      </w:r>
    </w:p>
    <w:p w14:paraId="18BC5A9D" w14:textId="7CB7DF77" w:rsidR="00FF12D5" w:rsidRPr="00FF12D5" w:rsidRDefault="00FF12D5" w:rsidP="0010675B">
      <w:pPr>
        <w:pStyle w:val="ListParagraph"/>
        <w:numPr>
          <w:ilvl w:val="0"/>
          <w:numId w:val="2"/>
        </w:numPr>
      </w:pPr>
      <w:r>
        <w:t>4-H’ers across Canada are celebrating #ShowYour4HColours by</w:t>
      </w:r>
      <w:r w:rsidR="00BF0DA2">
        <w:t xml:space="preserve"> hosting electronics recycling drives and collecting donations to support 4-H. Learn how you can show your support at </w:t>
      </w:r>
      <w:hyperlink r:id="rId27" w:history="1">
        <w:r w:rsidR="00BF0DA2" w:rsidRPr="0010675B">
          <w:rPr>
            <w:rStyle w:val="Hyperlink"/>
            <w:color w:val="0B9444"/>
          </w:rPr>
          <w:t>showyour4hcolours.ca</w:t>
        </w:r>
      </w:hyperlink>
      <w:r w:rsidR="00BF0DA2">
        <w:rPr>
          <w:rStyle w:val="Hyperlink"/>
          <w:color w:val="0B9444"/>
        </w:rPr>
        <w:t>/giveback</w:t>
      </w:r>
    </w:p>
    <w:p w14:paraId="2870DB34" w14:textId="4765276B" w:rsidR="000F511D" w:rsidRPr="0010675B" w:rsidRDefault="00FF12D5" w:rsidP="00FF12D5">
      <w:pPr>
        <w:pStyle w:val="Heading2"/>
      </w:pPr>
      <w:r>
        <w:lastRenderedPageBreak/>
        <w:t>Messages for November 6</w:t>
      </w:r>
      <w:r w:rsidR="00F323BB">
        <w:t xml:space="preserve"> </w:t>
      </w:r>
      <w:r w:rsidR="00F323BB" w:rsidRPr="00F323BB">
        <w:rPr>
          <w:b w:val="0"/>
          <w:bCs w:val="0"/>
        </w:rPr>
        <w:t>– Show Your 4-H Colours Day</w:t>
      </w:r>
    </w:p>
    <w:p w14:paraId="0C961BAE" w14:textId="77777777" w:rsidR="000B6ABE" w:rsidRPr="00F323BB" w:rsidRDefault="000B6ABE" w:rsidP="0010675B">
      <w:pPr>
        <w:pStyle w:val="ListParagraph"/>
        <w:numPr>
          <w:ilvl w:val="0"/>
          <w:numId w:val="3"/>
        </w:numPr>
      </w:pPr>
      <w:r w:rsidRPr="00F323BB">
        <w:t>We’re joining @4HCanada and 4-H’ers across the country today to celebrate #ShowYour4HColours Day! Join us as we wear green to bring awareness to the good 4-H is doing for youth in Canada.</w:t>
      </w:r>
    </w:p>
    <w:p w14:paraId="75B0A81E" w14:textId="77777777" w:rsidR="004E10A2" w:rsidRPr="0010675B" w:rsidRDefault="00757321" w:rsidP="0010675B">
      <w:pPr>
        <w:pStyle w:val="ListParagraph"/>
        <w:numPr>
          <w:ilvl w:val="0"/>
          <w:numId w:val="3"/>
        </w:numPr>
      </w:pPr>
      <w:r w:rsidRPr="0010675B">
        <w:t xml:space="preserve">Today is </w:t>
      </w:r>
      <w:r w:rsidRPr="0010675B">
        <w:rPr>
          <w:color w:val="0B9444"/>
        </w:rPr>
        <w:t>#ShowYour4HColours</w:t>
      </w:r>
      <w:r w:rsidRPr="0010675B">
        <w:t xml:space="preserve"> Day! Join us in celebrating the positive impact 4-H is making on youth and communities across Canada. </w:t>
      </w:r>
      <w:r w:rsidRPr="0010675B">
        <w:rPr>
          <w:color w:val="0B9444"/>
        </w:rPr>
        <w:t>#4His4me</w:t>
      </w:r>
    </w:p>
    <w:p w14:paraId="152E72CC" w14:textId="3E9F1652" w:rsidR="00CE68A1" w:rsidRPr="0010675B" w:rsidRDefault="00CE68A1" w:rsidP="0010675B">
      <w:pPr>
        <w:pStyle w:val="ListParagraph"/>
        <w:numPr>
          <w:ilvl w:val="0"/>
          <w:numId w:val="3"/>
        </w:numPr>
      </w:pPr>
      <w:r w:rsidRPr="0010675B">
        <w:t xml:space="preserve">How are you celebrating </w:t>
      </w:r>
      <w:r w:rsidR="00F323BB">
        <w:t>4-H today</w:t>
      </w:r>
      <w:r w:rsidRPr="0010675B">
        <w:t xml:space="preserve">? Share your photos and your stories using </w:t>
      </w:r>
      <w:r w:rsidRPr="0010675B">
        <w:rPr>
          <w:color w:val="0B9444"/>
        </w:rPr>
        <w:t xml:space="preserve">#ShowYour4HColours </w:t>
      </w:r>
      <w:r w:rsidRPr="0010675B">
        <w:t xml:space="preserve">or at </w:t>
      </w:r>
      <w:hyperlink r:id="rId28" w:history="1">
        <w:r w:rsidR="00F323BB" w:rsidRPr="0010675B">
          <w:rPr>
            <w:rStyle w:val="Hyperlink"/>
            <w:color w:val="0B9444"/>
          </w:rPr>
          <w:t>showyour4hcolours.ca</w:t>
        </w:r>
      </w:hyperlink>
    </w:p>
    <w:p w14:paraId="2E474829" w14:textId="78282718" w:rsidR="000B6ABE" w:rsidRPr="00F323BB" w:rsidRDefault="00F323BB" w:rsidP="00FF12D5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r>
        <w:t>We have so</w:t>
      </w:r>
      <w:r w:rsidR="00CE68A1" w:rsidRPr="0010675B">
        <w:t xml:space="preserve"> many reasons to #ShowYour4HColours today, what's yours? </w:t>
      </w:r>
      <w:hyperlink r:id="rId29" w:history="1">
        <w:r w:rsidRPr="0010675B">
          <w:rPr>
            <w:rStyle w:val="Hyperlink"/>
            <w:color w:val="0B9444"/>
          </w:rPr>
          <w:t>showyour4hcolours.ca</w:t>
        </w:r>
      </w:hyperlink>
    </w:p>
    <w:p w14:paraId="3770C5B8" w14:textId="5ACFCB3F" w:rsidR="00F323BB" w:rsidRPr="0010675B" w:rsidRDefault="00F323BB" w:rsidP="00FF12D5">
      <w:pPr>
        <w:pStyle w:val="ListParagraph"/>
        <w:numPr>
          <w:ilvl w:val="0"/>
          <w:numId w:val="3"/>
        </w:numPr>
      </w:pPr>
      <w:proofErr w:type="gramStart"/>
      <w:r>
        <w:t>Wear green,</w:t>
      </w:r>
      <w:proofErr w:type="gramEnd"/>
      <w:r>
        <w:t xml:space="preserve"> celebrate 4-H and give back today for #ShowYour4HColours Day!</w:t>
      </w:r>
    </w:p>
    <w:p w14:paraId="0E668EFA" w14:textId="77777777" w:rsidR="00F323BB" w:rsidRDefault="00F323BB" w:rsidP="0010675B"/>
    <w:p w14:paraId="7FA813EC" w14:textId="258585B1" w:rsidR="000B6ABE" w:rsidRDefault="00DE1263" w:rsidP="0010675B">
      <w:pPr>
        <w:rPr>
          <w:color w:val="0B9444"/>
        </w:rPr>
      </w:pPr>
      <w:r w:rsidRPr="0010675B">
        <w:t xml:space="preserve">Craft your own messages! Share what 4-H means to you and why you support 4-H </w:t>
      </w:r>
      <w:r w:rsidR="00595A81" w:rsidRPr="0010675B">
        <w:t xml:space="preserve">youth </w:t>
      </w:r>
      <w:r w:rsidRPr="0010675B">
        <w:t xml:space="preserve">in Canada using </w:t>
      </w:r>
      <w:r w:rsidRPr="0010675B">
        <w:rPr>
          <w:color w:val="0B9444"/>
        </w:rPr>
        <w:t xml:space="preserve">#ShowYour4HColours </w:t>
      </w:r>
      <w:r w:rsidRPr="0010675B">
        <w:t xml:space="preserve">and tagging </w:t>
      </w:r>
      <w:r w:rsidRPr="0010675B">
        <w:rPr>
          <w:color w:val="0B9444"/>
        </w:rPr>
        <w:t>@4HCanada</w:t>
      </w:r>
    </w:p>
    <w:p w14:paraId="2EE039C9" w14:textId="77777777" w:rsidR="00FF12D5" w:rsidRPr="0010675B" w:rsidRDefault="00FF12D5" w:rsidP="0010675B"/>
    <w:p w14:paraId="6E114C6D" w14:textId="77777777" w:rsidR="004E10A2" w:rsidRPr="0010675B" w:rsidRDefault="004E10A2" w:rsidP="007D632B">
      <w:pPr>
        <w:pStyle w:val="Heading1"/>
      </w:pPr>
      <w:r w:rsidRPr="0010675B">
        <w:t>Promotional Blurbs</w:t>
      </w:r>
    </w:p>
    <w:p w14:paraId="33DD1A53" w14:textId="15773C2E" w:rsidR="004E10A2" w:rsidRPr="0010675B" w:rsidRDefault="004E10A2" w:rsidP="00B02DBD">
      <w:pPr>
        <w:pStyle w:val="Heading2"/>
        <w:rPr>
          <w:lang w:val="en"/>
        </w:rPr>
      </w:pPr>
      <w:r w:rsidRPr="0010675B">
        <w:rPr>
          <w:lang w:val="en"/>
        </w:rPr>
        <w:t xml:space="preserve">Show </w:t>
      </w:r>
      <w:r w:rsidR="00E8630D" w:rsidRPr="0010675B">
        <w:rPr>
          <w:lang w:val="en"/>
        </w:rPr>
        <w:t>your 4-H c</w:t>
      </w:r>
      <w:r w:rsidRPr="0010675B">
        <w:rPr>
          <w:lang w:val="en"/>
        </w:rPr>
        <w:t xml:space="preserve">olours </w:t>
      </w:r>
      <w:r w:rsidR="00F323BB">
        <w:rPr>
          <w:lang w:val="en"/>
        </w:rPr>
        <w:t xml:space="preserve">with us </w:t>
      </w:r>
      <w:r w:rsidRPr="0010675B">
        <w:rPr>
          <w:lang w:val="en"/>
        </w:rPr>
        <w:t xml:space="preserve">on Wednesday, November </w:t>
      </w:r>
      <w:r w:rsidR="00F323BB">
        <w:rPr>
          <w:lang w:val="en"/>
        </w:rPr>
        <w:t>6!</w:t>
      </w:r>
    </w:p>
    <w:p w14:paraId="4447B253" w14:textId="0077A9FB" w:rsidR="004E10A2" w:rsidRDefault="004E10A2" w:rsidP="0010675B">
      <w:r w:rsidRPr="0010675B">
        <w:t xml:space="preserve">Celebrate the positive impact 4-H’ers are making in their communities this November </w:t>
      </w:r>
      <w:r w:rsidR="00F323BB">
        <w:t>6</w:t>
      </w:r>
      <w:r w:rsidRPr="0010675B">
        <w:t xml:space="preserve"> on Show Your 4-H Colours Day! </w:t>
      </w:r>
      <w:r w:rsidR="00F323BB" w:rsidRPr="00F323BB">
        <w:t xml:space="preserve">Every </w:t>
      </w:r>
      <w:proofErr w:type="gramStart"/>
      <w:r w:rsidR="00F323BB" w:rsidRPr="00F323BB">
        <w:t>November</w:t>
      </w:r>
      <w:r w:rsidR="0060778C">
        <w:t>,</w:t>
      </w:r>
      <w:proofErr w:type="gramEnd"/>
      <w:r w:rsidR="00F323BB" w:rsidRPr="00F323BB">
        <w:t xml:space="preserve"> 4-H members, leaders, alumni and supporters alike come together to wear green, celebrate, and give back to both the environment and to 4-H, while spreading awareness of the positive impact the 4-H program is making in Canada and abroad</w:t>
      </w:r>
      <w:r w:rsidR="00F323BB">
        <w:t>.</w:t>
      </w:r>
    </w:p>
    <w:p w14:paraId="5B57FA44" w14:textId="336B25DE" w:rsidR="00F323BB" w:rsidRPr="0010675B" w:rsidRDefault="00F323BB" w:rsidP="0010675B">
      <w:r>
        <w:t xml:space="preserve">Join us in showing our 4-H colours and get involved today at </w:t>
      </w:r>
      <w:hyperlink r:id="rId30" w:history="1">
        <w:r w:rsidRPr="0010675B">
          <w:rPr>
            <w:rStyle w:val="Hyperlink"/>
            <w:color w:val="0B9444"/>
          </w:rPr>
          <w:t>showyour4hcolours.ca</w:t>
        </w:r>
      </w:hyperlink>
      <w:r>
        <w:rPr>
          <w:rStyle w:val="Hyperlink"/>
          <w:color w:val="0B9444"/>
        </w:rPr>
        <w:t>.</w:t>
      </w:r>
    </w:p>
    <w:p w14:paraId="0D9101A2" w14:textId="29FF2947" w:rsidR="004E10A2" w:rsidRPr="00F323BB" w:rsidRDefault="00F323BB" w:rsidP="00B02DBD">
      <w:pPr>
        <w:pStyle w:val="Heading2"/>
      </w:pPr>
      <w:r w:rsidRPr="00F323BB">
        <w:t>Wear green with us on November 6 in support of 4-H</w:t>
      </w:r>
    </w:p>
    <w:p w14:paraId="7B726E2B" w14:textId="704B14F0" w:rsidR="00F323BB" w:rsidRDefault="00F323BB" w:rsidP="00F323BB">
      <w:r w:rsidRPr="00F323BB">
        <w:t xml:space="preserve">Join thousands of youth, volunteers, alumni and supporters from coast to coast for Show Your 4-H Colours Day as they wear their favourite green and celebrate 4-H on November 6. </w:t>
      </w:r>
    </w:p>
    <w:p w14:paraId="0B6F3CF8" w14:textId="4F8ECEAB" w:rsidR="00F323BB" w:rsidRPr="00F323BB" w:rsidRDefault="00F323BB" w:rsidP="00F323BB">
      <w:r>
        <w:t xml:space="preserve">Learn more and get involved at </w:t>
      </w:r>
      <w:hyperlink r:id="rId31" w:history="1">
        <w:r w:rsidRPr="0010675B">
          <w:rPr>
            <w:rStyle w:val="Hyperlink"/>
            <w:color w:val="0B9444"/>
          </w:rPr>
          <w:t>showyour4hcolours.ca</w:t>
        </w:r>
      </w:hyperlink>
      <w:r>
        <w:rPr>
          <w:rStyle w:val="Hyperlink"/>
          <w:color w:val="0B9444"/>
        </w:rPr>
        <w:t>.</w:t>
      </w:r>
    </w:p>
    <w:p w14:paraId="08BA5B3E" w14:textId="77777777" w:rsidR="00F323BB" w:rsidRPr="00F323BB" w:rsidRDefault="00F323BB" w:rsidP="0010675B">
      <w:pPr>
        <w:rPr>
          <w:b/>
          <w:iCs/>
        </w:rPr>
      </w:pPr>
    </w:p>
    <w:p w14:paraId="308F92EB" w14:textId="5C991FEE" w:rsidR="004E10A2" w:rsidRPr="00F323BB" w:rsidRDefault="004E10A2" w:rsidP="0010675B">
      <w:pPr>
        <w:rPr>
          <w:b/>
          <w:i/>
        </w:rPr>
      </w:pPr>
      <w:r w:rsidRPr="00F323BB">
        <w:rPr>
          <w:b/>
          <w:i/>
        </w:rPr>
        <w:t xml:space="preserve">For questions and </w:t>
      </w:r>
      <w:r w:rsidR="00F323BB" w:rsidRPr="00F323BB">
        <w:rPr>
          <w:b/>
          <w:i/>
        </w:rPr>
        <w:t>more</w:t>
      </w:r>
      <w:r w:rsidRPr="00F323BB">
        <w:rPr>
          <w:b/>
          <w:i/>
        </w:rPr>
        <w:t xml:space="preserve"> information, please contact </w:t>
      </w:r>
      <w:hyperlink r:id="rId32" w:history="1">
        <w:r w:rsidRPr="00F323BB">
          <w:rPr>
            <w:rStyle w:val="Hyperlink"/>
            <w:b/>
            <w:i/>
            <w:color w:val="0B9444"/>
          </w:rPr>
          <w:t>communications@4-h-canada.ca</w:t>
        </w:r>
      </w:hyperlink>
      <w:r w:rsidRPr="00F323BB">
        <w:rPr>
          <w:b/>
          <w:i/>
        </w:rPr>
        <w:t>.</w:t>
      </w:r>
      <w:bookmarkStart w:id="0" w:name="_GoBack"/>
      <w:bookmarkEnd w:id="0"/>
    </w:p>
    <w:sectPr w:rsidR="004E10A2" w:rsidRPr="00F323BB" w:rsidSect="00FF12D5">
      <w:type w:val="continuous"/>
      <w:pgSz w:w="12240" w:h="15840"/>
      <w:pgMar w:top="1843" w:right="1440" w:bottom="1276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1A8DF" w14:textId="77777777" w:rsidR="00E2639F" w:rsidRDefault="00E2639F" w:rsidP="0010675B">
      <w:r>
        <w:separator/>
      </w:r>
    </w:p>
  </w:endnote>
  <w:endnote w:type="continuationSeparator" w:id="0">
    <w:p w14:paraId="442B1089" w14:textId="77777777" w:rsidR="00E2639F" w:rsidRDefault="00E2639F" w:rsidP="00106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hitney Book">
    <w:altName w:val="Arial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D10DB" w14:textId="77777777" w:rsidR="00E2639F" w:rsidRDefault="00E2639F" w:rsidP="0010675B">
      <w:r>
        <w:separator/>
      </w:r>
    </w:p>
  </w:footnote>
  <w:footnote w:type="continuationSeparator" w:id="0">
    <w:p w14:paraId="79C9E5A8" w14:textId="77777777" w:rsidR="00E2639F" w:rsidRDefault="00E2639F" w:rsidP="00106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3FC29" w14:textId="77777777" w:rsidR="007D632B" w:rsidRPr="0010675B" w:rsidRDefault="007D632B" w:rsidP="007D632B">
    <w:pPr>
      <w:pStyle w:val="Title"/>
      <w:rPr>
        <w:sz w:val="20"/>
        <w:szCs w:val="20"/>
      </w:rPr>
    </w:pPr>
    <w:r w:rsidRPr="0010675B">
      <w:rPr>
        <w:noProof/>
        <w:sz w:val="20"/>
        <w:szCs w:val="20"/>
        <w:lang w:eastAsia="en-CA"/>
      </w:rPr>
      <w:drawing>
        <wp:anchor distT="0" distB="0" distL="114300" distR="114300" simplePos="0" relativeHeight="251659264" behindDoc="0" locked="0" layoutInCell="1" allowOverlap="1" wp14:anchorId="221F88E5" wp14:editId="1954FB1B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422275" cy="53403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H Canada_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275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1D71C8" w14:textId="77777777" w:rsidR="007D632B" w:rsidRPr="0010675B" w:rsidRDefault="007D632B" w:rsidP="007D632B">
    <w:pPr>
      <w:pStyle w:val="Title"/>
      <w:rPr>
        <w:sz w:val="20"/>
        <w:szCs w:val="20"/>
      </w:rPr>
    </w:pPr>
    <w:r w:rsidRPr="0010675B">
      <w:rPr>
        <w:sz w:val="20"/>
        <w:szCs w:val="20"/>
      </w:rPr>
      <w:t>Show Your 4-H Colours</w:t>
    </w:r>
  </w:p>
  <w:p w14:paraId="4EA39CCB" w14:textId="246FA884" w:rsidR="00B02DBD" w:rsidRPr="00FF12D5" w:rsidRDefault="007D632B" w:rsidP="007D632B">
    <w:pPr>
      <w:rPr>
        <w:color w:val="808080" w:themeColor="background1" w:themeShade="80"/>
        <w:sz w:val="20"/>
        <w:szCs w:val="20"/>
      </w:rPr>
    </w:pPr>
    <w:r w:rsidRPr="00B02DBD">
      <w:rPr>
        <w:color w:val="808080" w:themeColor="background1" w:themeShade="80"/>
        <w:sz w:val="20"/>
        <w:szCs w:val="20"/>
      </w:rPr>
      <w:t>Communications Toolkit for 4-H Partn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E085A"/>
    <w:multiLevelType w:val="hybridMultilevel"/>
    <w:tmpl w:val="34284FC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8085C"/>
    <w:multiLevelType w:val="hybridMultilevel"/>
    <w:tmpl w:val="E49A82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42350"/>
    <w:multiLevelType w:val="hybridMultilevel"/>
    <w:tmpl w:val="BDCA9C5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C2983"/>
    <w:multiLevelType w:val="hybridMultilevel"/>
    <w:tmpl w:val="71E4C3D2"/>
    <w:lvl w:ilvl="0" w:tplc="E8387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944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0229CB"/>
    <w:multiLevelType w:val="hybridMultilevel"/>
    <w:tmpl w:val="1CF89F22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zQ2NLUwNjExNjJX0lEKTi0uzszPAykwNKoFAMYtoHgtAAAA"/>
  </w:docVars>
  <w:rsids>
    <w:rsidRoot w:val="000F511D"/>
    <w:rsid w:val="00017FA9"/>
    <w:rsid w:val="000472C8"/>
    <w:rsid w:val="0005099B"/>
    <w:rsid w:val="00075767"/>
    <w:rsid w:val="000B6ABE"/>
    <w:rsid w:val="000F511D"/>
    <w:rsid w:val="0010675B"/>
    <w:rsid w:val="00215854"/>
    <w:rsid w:val="002375F3"/>
    <w:rsid w:val="002C1421"/>
    <w:rsid w:val="002D7034"/>
    <w:rsid w:val="002F43F6"/>
    <w:rsid w:val="00305FAE"/>
    <w:rsid w:val="0033610D"/>
    <w:rsid w:val="00392DF7"/>
    <w:rsid w:val="003D0D76"/>
    <w:rsid w:val="00407608"/>
    <w:rsid w:val="00457ACF"/>
    <w:rsid w:val="004679DC"/>
    <w:rsid w:val="00472B70"/>
    <w:rsid w:val="004A3E5D"/>
    <w:rsid w:val="004B4F97"/>
    <w:rsid w:val="004E10A2"/>
    <w:rsid w:val="00515EDE"/>
    <w:rsid w:val="0051774E"/>
    <w:rsid w:val="00595A81"/>
    <w:rsid w:val="005A0382"/>
    <w:rsid w:val="0060778C"/>
    <w:rsid w:val="006628B4"/>
    <w:rsid w:val="00757321"/>
    <w:rsid w:val="007D632B"/>
    <w:rsid w:val="007F5275"/>
    <w:rsid w:val="00813961"/>
    <w:rsid w:val="00894B16"/>
    <w:rsid w:val="008B57BA"/>
    <w:rsid w:val="00AE1142"/>
    <w:rsid w:val="00B02DBD"/>
    <w:rsid w:val="00BA04F1"/>
    <w:rsid w:val="00BC2F02"/>
    <w:rsid w:val="00BD4CAB"/>
    <w:rsid w:val="00BF0DA2"/>
    <w:rsid w:val="00C75E3B"/>
    <w:rsid w:val="00CE68A1"/>
    <w:rsid w:val="00DE1263"/>
    <w:rsid w:val="00E2639F"/>
    <w:rsid w:val="00E523C2"/>
    <w:rsid w:val="00E74A57"/>
    <w:rsid w:val="00E83497"/>
    <w:rsid w:val="00E8630D"/>
    <w:rsid w:val="00EE2C0F"/>
    <w:rsid w:val="00F03F38"/>
    <w:rsid w:val="00F323BB"/>
    <w:rsid w:val="00FF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4CF3920"/>
  <w15:chartTrackingRefBased/>
  <w15:docId w15:val="{15A85F13-4877-4506-996E-98342FE6A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523C2"/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632B"/>
    <w:pPr>
      <w:outlineLvl w:val="0"/>
    </w:pPr>
    <w:rPr>
      <w:b/>
      <w:bCs/>
      <w:color w:val="0B944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2DBD"/>
    <w:pPr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23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675B"/>
    <w:pPr>
      <w:spacing w:after="0" w:line="240" w:lineRule="auto"/>
    </w:pPr>
    <w:rPr>
      <w:rFonts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7D632B"/>
    <w:rPr>
      <w:rFonts w:cstheme="minorHAnsi"/>
      <w:b/>
      <w:bCs/>
      <w:color w:val="0B9444"/>
      <w:sz w:val="28"/>
      <w:szCs w:val="28"/>
    </w:rPr>
  </w:style>
  <w:style w:type="paragraph" w:styleId="Title">
    <w:name w:val="Title"/>
    <w:basedOn w:val="NoSpacing"/>
    <w:next w:val="Normal"/>
    <w:link w:val="TitleChar"/>
    <w:uiPriority w:val="10"/>
    <w:qFormat/>
    <w:rsid w:val="0010675B"/>
    <w:rPr>
      <w:b/>
      <w:color w:val="0B9444"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10675B"/>
    <w:rPr>
      <w:rFonts w:cstheme="minorHAnsi"/>
      <w:b/>
      <w:color w:val="0B9444"/>
      <w:sz w:val="56"/>
    </w:rPr>
  </w:style>
  <w:style w:type="character" w:styleId="Hyperlink">
    <w:name w:val="Hyperlink"/>
    <w:basedOn w:val="DefaultParagraphFont"/>
    <w:uiPriority w:val="99"/>
    <w:unhideWhenUsed/>
    <w:rsid w:val="000F51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7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02DBD"/>
    <w:rPr>
      <w:rFonts w:cstheme="minorHAns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573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12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263"/>
    <w:rPr>
      <w:rFonts w:ascii="Whitney Book" w:hAnsi="Whitney Book"/>
    </w:rPr>
  </w:style>
  <w:style w:type="paragraph" w:styleId="Footer">
    <w:name w:val="footer"/>
    <w:basedOn w:val="Normal"/>
    <w:link w:val="FooterChar"/>
    <w:uiPriority w:val="99"/>
    <w:unhideWhenUsed/>
    <w:rsid w:val="00DE12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263"/>
    <w:rPr>
      <w:rFonts w:ascii="Whitney Book" w:hAnsi="Whitney Boo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A8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1396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32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3C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523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3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3C2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3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3C2"/>
    <w:rPr>
      <w:rFonts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9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64490">
              <w:marLeft w:val="300"/>
              <w:marRight w:val="30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65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881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6138">
              <w:marLeft w:val="300"/>
              <w:marRight w:val="30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97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12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70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5641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77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4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4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6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019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385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2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7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731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365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93744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howyour4hcolours.ca/wp-content/uploads/2019/09/Show-Your-4-H-Colours-Day_Fillable_8.5x11_EN.pdf" TargetMode="External"/><Relationship Id="rId18" Type="http://schemas.openxmlformats.org/officeDocument/2006/relationships/hyperlink" Target="https://showyour4hcolours.ca/giveback" TargetMode="External"/><Relationship Id="rId26" Type="http://schemas.openxmlformats.org/officeDocument/2006/relationships/hyperlink" Target="https://showyour4hcolours.ca" TargetMode="External"/><Relationship Id="rId3" Type="http://schemas.openxmlformats.org/officeDocument/2006/relationships/styles" Target="styles.xml"/><Relationship Id="rId21" Type="http://schemas.openxmlformats.org/officeDocument/2006/relationships/hyperlink" Target="https://instagram.com/4hcanada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howyour4hcolours.ca/day/" TargetMode="External"/><Relationship Id="rId17" Type="http://schemas.openxmlformats.org/officeDocument/2006/relationships/hyperlink" Target="https://showyour4hcolours.ca/landmarks/" TargetMode="External"/><Relationship Id="rId25" Type="http://schemas.openxmlformats.org/officeDocument/2006/relationships/hyperlink" Target="https://showyour4hcolours.ca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howyour4hcolours.ca/stories/" TargetMode="External"/><Relationship Id="rId20" Type="http://schemas.openxmlformats.org/officeDocument/2006/relationships/hyperlink" Target="https://twitter.com/4HCanada" TargetMode="External"/><Relationship Id="rId29" Type="http://schemas.openxmlformats.org/officeDocument/2006/relationships/hyperlink" Target="https://showyour4hcolours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showyour4hcolours.ca" TargetMode="External"/><Relationship Id="rId32" Type="http://schemas.openxmlformats.org/officeDocument/2006/relationships/hyperlink" Target="mailto:communications@4-h-canada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howyour4hcolours.ca/celebrate/" TargetMode="External"/><Relationship Id="rId23" Type="http://schemas.openxmlformats.org/officeDocument/2006/relationships/hyperlink" Target="https://showyour4hcolours.ca/celebrate/" TargetMode="External"/><Relationship Id="rId28" Type="http://schemas.openxmlformats.org/officeDocument/2006/relationships/hyperlink" Target="https://showyour4hcolours.ca" TargetMode="External"/><Relationship Id="rId10" Type="http://schemas.openxmlformats.org/officeDocument/2006/relationships/hyperlink" Target="https://showyour4hcolours.ca" TargetMode="External"/><Relationship Id="rId19" Type="http://schemas.openxmlformats.org/officeDocument/2006/relationships/hyperlink" Target="https://facebook.com/4HCanada" TargetMode="External"/><Relationship Id="rId31" Type="http://schemas.openxmlformats.org/officeDocument/2006/relationships/hyperlink" Target="https://showyour4hcolours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hop.4-h-canada.ca/collections/green-collection" TargetMode="External"/><Relationship Id="rId22" Type="http://schemas.openxmlformats.org/officeDocument/2006/relationships/hyperlink" Target="https://www.linkedin.com/company/4hcanada/" TargetMode="External"/><Relationship Id="rId27" Type="http://schemas.openxmlformats.org/officeDocument/2006/relationships/hyperlink" Target="https://showyour4hcolours.ca/giveback" TargetMode="External"/><Relationship Id="rId30" Type="http://schemas.openxmlformats.org/officeDocument/2006/relationships/hyperlink" Target="https://showyour4hcolours.ca" TargetMode="Externa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02267-4542-4434-A03D-52626CBC9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3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Baan</dc:creator>
  <cp:keywords/>
  <dc:description/>
  <cp:lastModifiedBy>Ryan Baan</cp:lastModifiedBy>
  <cp:revision>10</cp:revision>
  <cp:lastPrinted>2018-09-20T14:57:00Z</cp:lastPrinted>
  <dcterms:created xsi:type="dcterms:W3CDTF">2019-10-23T12:27:00Z</dcterms:created>
  <dcterms:modified xsi:type="dcterms:W3CDTF">2019-10-30T12:53:00Z</dcterms:modified>
</cp:coreProperties>
</file>